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ULLED WINE #EU16611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6611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z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00066C34">
              <w:rPr>
                <w:noProof/>
              </w:rPr>
              <w:t>Aldehyde C-16</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5.325 – 10.662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1.75 – 3.5</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anthrani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34-20-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132-4</w:t>
            </w:r>
          </w:p>
        </w:tc>
        <w:tc>
          <w:tcPr>
            <w:tcW w:w="1134" w:type="dxa"/>
          </w:tcPr>
          <w:p w:rsidR="00827634" w:rsidRPr="00E158AE" w:rsidP="009B0F88" w14:textId="5180E34A">
            <w:pPr>
              <w:pStyle w:val="SDSTableTextNormal"/>
              <w:rPr>
                <w:noProof w:val="0"/>
              </w:rPr>
            </w:pPr>
            <w:r w:rsidR="00066C34">
              <w:rPr>
                <w:noProof/>
              </w:rPr>
              <w:t>1.5 – 3</w:t>
            </w:r>
          </w:p>
        </w:tc>
        <w:tc>
          <w:tcPr>
            <w:tcW w:w="3118" w:type="dxa"/>
          </w:tcPr>
          <w:p w:rsidR="00827634" w:rsidRPr="00E158AE" w:rsidP="009B0F88"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methylbenzyl carbinyl acetate(DMBCA)</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51-05-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781-3</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325 – 0.62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275 – 0.55</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aldehyde</w:t>
            </w:r>
          </w:p>
          <w:p w:rsidR="00827634" w:rsidRPr="00E158AE" w:rsidP="009B0F88" w14:textId="35534033">
            <w:pPr>
              <w:pStyle w:val="SDSTableTextNormal"/>
              <w:rPr>
                <w:noProof w:val="0"/>
              </w:rPr>
            </w:pPr>
            <w:r w:rsidRPr="00E158AE">
              <w:rPr>
                <w:noProof/>
              </w:rPr>
              <w:t>substance with national workplace exposure limit(s) (BG, FI, HU, LT, LV,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2-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60-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2-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5540-44</w:t>
            </w:r>
          </w:p>
        </w:tc>
        <w:tc>
          <w:tcPr>
            <w:tcW w:w="1134" w:type="dxa"/>
          </w:tcPr>
          <w:p w:rsidR="00827634" w:rsidRPr="00E158AE" w:rsidP="009B0F88" w14:textId="5180E34A">
            <w:pPr>
              <w:pStyle w:val="SDSTableTextNormal"/>
              <w:rPr>
                <w:noProof w:val="0"/>
              </w:rPr>
            </w:pPr>
            <w:r w:rsidR="00066C34">
              <w:rPr>
                <w:noProof/>
              </w:rPr>
              <w:t>0.05 – 0.07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25 – 0.05</w:t>
            </w:r>
          </w:p>
        </w:tc>
        <w:tc>
          <w:tcPr>
            <w:tcW w:w="3118" w:type="dxa"/>
          </w:tcPr>
          <w:p w:rsidR="00827634" w:rsidRPr="00E158AE" w:rsidP="009B0F88" w14:textId="60F6CE2E">
            <w:pPr>
              <w:pStyle w:val="SDSTableTextNormal"/>
              <w:rPr>
                <w:noProof w:val="0"/>
              </w:rPr>
            </w:pPr>
            <w:r w:rsidR="00066C34">
              <w:rPr>
                <w:noProof/>
              </w:rPr>
              <w:t>Not classified</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aldehyde</w:t>
            </w:r>
            <w:r w:rsidRPr="00E158AE">
              <w:rPr>
                <w:noProof w:val="0"/>
              </w:rPr>
              <w:t xml:space="preserve"> </w:t>
            </w:r>
            <w:r w:rsidRPr="00E158AE" w:rsidR="00FD53E4">
              <w:rPr>
                <w:noProof/>
              </w:rPr>
              <w:t>(100-52-7)</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w:t>
            </w:r>
          </w:p>
        </w:tc>
        <w:tc>
          <w:tcPr>
            <w:tcW w:w="6521" w:type="dxa"/>
          </w:tcPr>
          <w:p w:rsidR="000251E6" w:rsidRPr="00E158AE" w:rsidP="00FB22E1" w14:textId="574A0FB1">
            <w:pPr>
              <w:pStyle w:val="SDSTableTextNormal"/>
              <w:rPr>
                <w:noProof w:val="0"/>
              </w:rPr>
            </w:pPr>
            <w:r w:rsidRPr="00E158AE">
              <w:rPr>
                <w:noProof/>
              </w:rPr>
              <w:t>17.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C) [ppm]</w:t>
            </w:r>
          </w:p>
        </w:tc>
        <w:tc>
          <w:tcPr>
            <w:tcW w:w="6521" w:type="dxa"/>
          </w:tcPr>
          <w:p w:rsidR="000251E6" w:rsidRPr="00E158AE" w:rsidP="00FB22E1" w14:textId="574A0FB1">
            <w:pPr>
              <w:pStyle w:val="SDSTableTextNormal"/>
              <w:rPr>
                <w:noProof w:val="0"/>
              </w:rPr>
            </w:pPr>
            <w:r w:rsidRPr="00E158AE">
              <w:rPr>
                <w:noProof/>
              </w:rPr>
              <w:t>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 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z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on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anthranilate (134-20-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9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8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00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methylbenzyl carbinyl acetate(DMBCA) (151-05-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3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3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20 mg/kg body 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aldehyde (100-52-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92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25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aldehyde (100-52-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6 – 11.8 mg/l (Exposure time: 96 h - Species: Oncorhynchus mykis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9 mg/l (Exposure time: 96 h - Species: Oncorhynchus mykiss [static] Source: IUCLI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ULLED WINE #EU16611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MULLED WINE #EU16611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anthranilate (134-20-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7 (at 22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methylbenzyl carbinyl acetate(DMBCA) (151-05-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3.64 (at 25 °C (at pH &gt;6-&lt;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aldehyde (100-52-7)</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no significant bioaccumul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 (Hexamethylindanopyran)</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 (Hexamethylindanopyran)</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Hexamethylindanopyran),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Hexamethylindanopyran),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Hexamethylindanopyran),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Hexamethylindanopyran),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Hexamethylindanopyran),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c)</w:t>
            </w:r>
          </w:p>
        </w:tc>
        <w:tc>
          <w:tcPr>
            <w:tcW w:w="946" w:type="pct"/>
          </w:tcPr>
          <w:p w:rsidR="00A65092" w:rsidRPr="00E158AE" w:rsidP="00372201" w14:paraId="4FFDF545" w14:textId="65E103D2">
            <w:pPr>
              <w:pStyle w:val="SDSTableTextNormal"/>
              <w:rPr>
                <w:noProof w:val="0"/>
              </w:rPr>
            </w:pPr>
            <w:r w:rsidRPr="00E158AE">
              <w:rPr>
                <w:noProof/>
              </w:rPr>
              <w:t>MULLED WINE #EU16611F 25% ; Benzyl benzoate ; Aldehyde C-16 ; Dimethylbenzyl carbinyl acetate(DMBCA) ; Hexamethylindanopyran ; Benzyl acetat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MULLED WINE #EU16611F 25% ; Benzyl benzoate ; Aldehyde C-16 ; methyl anthranilate ; Benzyl alcohol ; Benzaldehyd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sidR="00066C34">
        <w:rPr>
          <w:noProof/>
        </w:rPr>
        <w:t>Contains no REACH Annex XIV substances.</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sidR="00066C34">
        <w:rPr>
          <w:noProof/>
        </w:rPr>
        <w:t>Contains no REACH candidate substance</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 subject to Regulation (EU) No 649/2012 of the European Parliament and of the Council of 4 July 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subject to Regulation (EU) No 2019/1021 of the European Parliament and of the Council of 20 June 2019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 subject to REGULATION (EU) No 1005/2009 OF THE EUROPEAN PARLIAMENT AND OF THE COUNCIL of 16 September 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 subject to Regulation (EU) 2019/1148 of the European Parliament and of the Council of 20 June 2019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Profess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29"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1"/>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r>
            <w:rPr>
              <w:noProof/>
            </w:rPr>
            <w:t>10/2/2023 (Issue date)</w:t>
          </w: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r>
            <w:rPr>
              <w:noProof/>
            </w:rPr>
            <w:t>10/2/2023 (Issue date)</w:t>
          </w: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MULLED WINE #EU16611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MULLED WINE #EU16611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821D42" w:rsidRPr="008F5B08" w:rsidP="00FD6B1D" w14:paraId="26293D9C" w14:textId="77777777">
          <w:pPr>
            <w:pStyle w:val="SDSTableTextHeader"/>
          </w:pPr>
          <w:r>
            <w:rPr>
              <w:noProof/>
            </w:rPr>
            <w:t xml:space="preserve">Issue date: 10/2/2023   </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8" Type="http://schemas.openxmlformats.org/officeDocument/2006/relationships/image" Target="media/image4.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styles" Target="styles.xml"/><Relationship Id="rId7" Type="http://schemas.openxmlformats.org/officeDocument/2006/relationships/image" Target="media/image3.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footer" Target="foot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3.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76F1C7A-C39F-4933-AFFD-7958855CEFEC}"/>
</file>

<file path=customXml/itemProps3.xml><?xml version="1.0" encoding="utf-8"?>
<ds:datastoreItem xmlns:ds="http://schemas.openxmlformats.org/officeDocument/2006/customXml" ds:itemID="{ED25531B-7D72-47C7-BE28-BAB9D2BF277E}"/>
</file>

<file path=customXml/itemProps4.xml><?xml version="1.0" encoding="utf-8"?>
<ds:datastoreItem xmlns:ds="http://schemas.openxmlformats.org/officeDocument/2006/customXml" ds:itemID="{968A96F2-FD10-4841-9165-00F7E6010A80}"/>
</file>

<file path=docProps/app.xml><?xml version="1.0" encoding="utf-8"?>
<Properties xmlns="http://schemas.openxmlformats.org/officeDocument/2006/extended-properties" xmlns:vt="http://schemas.openxmlformats.org/officeDocument/2006/docPropsVTypes">
  <Template>Normal.dotm</Template>
  <TotalTime>39</TotalTime>
  <Pages>16</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